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1133"/>
        <w:gridCol w:w="2553"/>
        <w:gridCol w:w="1844"/>
        <w:gridCol w:w="2124"/>
      </w:tblGrid>
      <w:tr w:rsidR="00EA4117" w:rsidRPr="00C600EB" w:rsidTr="00606C48">
        <w:tc>
          <w:tcPr>
            <w:tcW w:w="907" w:type="pct"/>
            <w:shd w:val="clear" w:color="auto" w:fill="E7E6E6" w:themeFill="background2"/>
          </w:tcPr>
          <w:p w:rsidR="00EA4117" w:rsidRPr="00C600EB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C600EB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C600EB">
              <w:rPr>
                <w:rFonts w:asciiTheme="minorBidi" w:hAnsiTheme="minorBidi"/>
                <w:sz w:val="28"/>
              </w:rPr>
              <w:t>UC</w:t>
            </w:r>
            <w:r w:rsidRPr="00C600EB">
              <w:rPr>
                <w:rFonts w:asciiTheme="minorBidi" w:hAnsiTheme="minorBidi" w:cs="Cordia New"/>
                <w:sz w:val="28"/>
                <w:cs/>
              </w:rPr>
              <w:t>-</w:t>
            </w:r>
            <w:r w:rsidRPr="00C600EB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6B3810">
              <w:rPr>
                <w:rFonts w:asciiTheme="minorBidi" w:hAnsiTheme="minorBidi"/>
                <w:sz w:val="28"/>
              </w:rPr>
              <w:t>information</w:t>
            </w:r>
            <w:r w:rsidRPr="000D3824">
              <w:rPr>
                <w:rFonts w:asciiTheme="minorBidi" w:hAnsiTheme="minorBidi"/>
                <w:sz w:val="28"/>
              </w:rPr>
              <w:t xml:space="preserve"> of </w:t>
            </w:r>
            <w:r w:rsidR="00135D40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0D382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0D3824">
              <w:rPr>
                <w:rFonts w:asciiTheme="minorBidi" w:hAnsiTheme="minorBidi"/>
                <w:sz w:val="28"/>
              </w:rPr>
              <w:t>Hantrakool</w:t>
            </w:r>
            <w:proofErr w:type="spellEnd"/>
            <w:r w:rsidRPr="000D3824">
              <w:rPr>
                <w:rFonts w:asciiTheme="minorBidi" w:hAnsiTheme="minorBidi"/>
                <w:sz w:val="28"/>
              </w:rPr>
              <w:t xml:space="preserve"> 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136" w:type="pct"/>
          </w:tcPr>
          <w:p w:rsidR="00EA4117" w:rsidRPr="000D3824" w:rsidRDefault="00606C48" w:rsidP="00CD52C4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>
              <w:rPr>
                <w:rFonts w:asciiTheme="minorBidi" w:hAnsiTheme="minorBidi"/>
                <w:sz w:val="28"/>
              </w:rPr>
              <w:t>Mr</w:t>
            </w:r>
            <w:proofErr w:type="spellEnd"/>
            <w:r>
              <w:rPr>
                <w:rFonts w:asciiTheme="minorBidi" w:hAnsiTheme="minorBidi" w:cs="Cordia New"/>
                <w:sz w:val="28"/>
                <w:cs/>
              </w:rPr>
              <w:t xml:space="preserve">. </w:t>
            </w:r>
            <w:proofErr w:type="spellStart"/>
            <w:r>
              <w:rPr>
                <w:rFonts w:asciiTheme="minorBidi" w:hAnsiTheme="minorBidi"/>
                <w:sz w:val="28"/>
              </w:rPr>
              <w:t>Apiwat</w:t>
            </w:r>
            <w:proofErr w:type="spellEnd"/>
            <w:r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971" w:type="pct"/>
            <w:gridSpan w:val="2"/>
          </w:tcPr>
          <w:p w:rsidR="00EA4117" w:rsidRPr="000D3824" w:rsidRDefault="00FE0BBF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0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-</w:t>
            </w:r>
            <w:r w:rsidRPr="000D382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136" w:type="pct"/>
          </w:tcPr>
          <w:p w:rsidR="00EA4117" w:rsidRPr="000D3824" w:rsidRDefault="00C600EB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04</w:t>
            </w:r>
            <w:r w:rsidR="00606C48">
              <w:rPr>
                <w:rFonts w:asciiTheme="minorBidi" w:hAnsiTheme="minorBidi" w:cs="Cordia New"/>
                <w:sz w:val="28"/>
                <w:cs/>
              </w:rPr>
              <w:t>-</w:t>
            </w:r>
            <w:r w:rsidR="00606C48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Libraria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library can update details of a </w:t>
            </w:r>
            <w:r w:rsidR="008B2E4B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, which are </w:t>
            </w:r>
            <w:r w:rsidR="00C35F34" w:rsidRPr="00972408">
              <w:rPr>
                <w:rFonts w:asciiTheme="minorBidi" w:hAnsiTheme="minorBidi"/>
                <w:sz w:val="28"/>
              </w:rPr>
              <w:t xml:space="preserve">member name, citizen id, </w:t>
            </w:r>
            <w:r w:rsidR="008E1646">
              <w:rPr>
                <w:rFonts w:asciiTheme="minorBidi" w:hAnsiTheme="minorBidi"/>
                <w:sz w:val="28"/>
              </w:rPr>
              <w:t xml:space="preserve">member status </w:t>
            </w:r>
            <w:r w:rsidR="00C35F34">
              <w:rPr>
                <w:rFonts w:asciiTheme="minorBidi" w:hAnsiTheme="minorBidi"/>
                <w:sz w:val="28"/>
              </w:rPr>
              <w:t xml:space="preserve">and </w:t>
            </w:r>
            <w:r w:rsidR="00C35F34" w:rsidRPr="00972408">
              <w:rPr>
                <w:rFonts w:asciiTheme="minorBidi" w:hAnsiTheme="minorBidi"/>
                <w:sz w:val="28"/>
              </w:rPr>
              <w:t>te</w:t>
            </w:r>
            <w:r w:rsidR="00C35F34">
              <w:rPr>
                <w:rFonts w:asciiTheme="minorBidi" w:hAnsiTheme="minorBidi"/>
                <w:sz w:val="28"/>
              </w:rPr>
              <w:t>lephone number</w:t>
            </w:r>
            <w:r w:rsidR="00C35F34"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EA4117" w:rsidRPr="000D3824" w:rsidRDefault="00731206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 w:rsidR="007B2053"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="00C600EB">
              <w:rPr>
                <w:rFonts w:asciiTheme="minorBidi" w:hAnsiTheme="minorBidi"/>
                <w:sz w:val="28"/>
              </w:rPr>
              <w:t xml:space="preserve"> next to the information of 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CE5E9D" w:rsidRPr="000D3824" w:rsidRDefault="00BE3C7C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</w:t>
            </w:r>
            <w:r w:rsidR="00ED39F9">
              <w:rPr>
                <w:rFonts w:asciiTheme="minorBidi" w:hAnsiTheme="minorBidi"/>
                <w:sz w:val="28"/>
              </w:rPr>
              <w:t xml:space="preserve"> found</w:t>
            </w:r>
            <w:r w:rsidR="00235F70" w:rsidRPr="000D3824">
              <w:rPr>
                <w:rFonts w:asciiTheme="minorBidi" w:hAnsiTheme="minorBidi"/>
                <w:sz w:val="28"/>
              </w:rPr>
              <w:t xml:space="preserve"> the </w:t>
            </w:r>
            <w:r w:rsidR="00C35F34">
              <w:rPr>
                <w:rFonts w:asciiTheme="minorBidi" w:hAnsiTheme="minorBidi"/>
                <w:sz w:val="28"/>
              </w:rPr>
              <w:t>member</w:t>
            </w:r>
            <w:r w:rsidR="00235F70"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CD52C4">
        <w:tc>
          <w:tcPr>
            <w:tcW w:w="5000" w:type="pct"/>
            <w:gridSpan w:val="5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351" w:type="pct"/>
            <w:gridSpan w:val="2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136" w:type="pct"/>
            <w:shd w:val="clear" w:color="auto" w:fill="E7E6E6" w:themeFill="background2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</w:t>
            </w:r>
            <w:r w:rsidRPr="00972408">
              <w:rPr>
                <w:rFonts w:asciiTheme="minorBidi" w:hAnsiTheme="minorBidi"/>
                <w:sz w:val="28"/>
              </w:rPr>
              <w:t>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</w:t>
            </w:r>
            <w:r w:rsidRPr="00972408">
              <w:rPr>
                <w:rFonts w:asciiTheme="minorBidi" w:hAnsiTheme="minorBidi"/>
                <w:sz w:val="28"/>
              </w:rPr>
              <w:t>tring of length 50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972408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972408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c</w:t>
            </w:r>
            <w:r w:rsidRPr="00972408">
              <w:rPr>
                <w:rFonts w:asciiTheme="minorBidi" w:hAnsiTheme="minorBidi"/>
                <w:sz w:val="28"/>
              </w:rPr>
              <w:t>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1C7126" w:rsidRPr="000D3824" w:rsidTr="00606C48">
        <w:tc>
          <w:tcPr>
            <w:tcW w:w="907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</w:t>
            </w:r>
            <w:r w:rsidRPr="00972408">
              <w:rPr>
                <w:rFonts w:asciiTheme="minorBidi" w:hAnsiTheme="minorBidi"/>
                <w:sz w:val="28"/>
              </w:rPr>
              <w:t>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972408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N</w:t>
            </w:r>
            <w:r w:rsidRPr="00972408">
              <w:rPr>
                <w:rFonts w:asciiTheme="minorBidi" w:hAnsiTheme="minorBidi"/>
                <w:sz w:val="28"/>
              </w:rPr>
              <w:t>umeric input only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136" w:type="pct"/>
            <w:shd w:val="clear" w:color="auto" w:fill="FFFFFF" w:themeFill="background1"/>
          </w:tcPr>
          <w:p w:rsidR="001C7126" w:rsidRPr="00972408" w:rsidRDefault="001C7126" w:rsidP="001C7126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C04938" w:rsidRPr="000D3824" w:rsidTr="00606C48">
        <w:tc>
          <w:tcPr>
            <w:tcW w:w="907" w:type="pct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 status</w:t>
            </w:r>
          </w:p>
        </w:tc>
        <w:tc>
          <w:tcPr>
            <w:tcW w:w="606" w:type="pct"/>
            <w:shd w:val="clear" w:color="auto" w:fill="FFFFFF" w:themeFill="background1"/>
          </w:tcPr>
          <w:p w:rsidR="00C04938" w:rsidRPr="0097240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351" w:type="pct"/>
            <w:gridSpan w:val="2"/>
            <w:shd w:val="clear" w:color="auto" w:fill="FFFFFF" w:themeFill="background1"/>
          </w:tcPr>
          <w:p w:rsidR="00C04938" w:rsidRDefault="00C04938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Select one of this set </w:t>
            </w:r>
            <w:r>
              <w:rPr>
                <w:rFonts w:asciiTheme="minorBidi" w:hAnsiTheme="minorBidi" w:cs="Cordia New"/>
                <w:sz w:val="28"/>
                <w:cs/>
              </w:rPr>
              <w:t>[</w:t>
            </w:r>
            <w:r>
              <w:rPr>
                <w:rFonts w:asciiTheme="minorBidi" w:hAnsiTheme="minorBidi"/>
                <w:sz w:val="28"/>
              </w:rPr>
              <w:t>active, not active</w:t>
            </w:r>
            <w:r>
              <w:rPr>
                <w:rFonts w:asciiTheme="minorBidi" w:hAnsiTheme="minorBidi" w:cs="Cordia New"/>
                <w:sz w:val="28"/>
                <w:cs/>
              </w:rPr>
              <w:t>]</w:t>
            </w:r>
          </w:p>
        </w:tc>
        <w:tc>
          <w:tcPr>
            <w:tcW w:w="1136" w:type="pct"/>
            <w:shd w:val="clear" w:color="auto" w:fill="FFFFFF" w:themeFill="background1"/>
          </w:tcPr>
          <w:p w:rsidR="00C04938" w:rsidRPr="00972408" w:rsidRDefault="004A692B" w:rsidP="001C7126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ctive</w:t>
            </w:r>
          </w:p>
        </w:tc>
      </w:tr>
      <w:tr w:rsidR="003E684F" w:rsidRPr="000D3824" w:rsidTr="00606C48">
        <w:tc>
          <w:tcPr>
            <w:tcW w:w="907" w:type="pct"/>
            <w:shd w:val="clear" w:color="auto" w:fill="E7E6E6" w:themeFill="background2"/>
          </w:tcPr>
          <w:p w:rsidR="003E684F" w:rsidRPr="000D3824" w:rsidRDefault="003E684F" w:rsidP="003E684F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3E684F" w:rsidRPr="00972408" w:rsidRDefault="003E684F" w:rsidP="003E684F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The</w:t>
            </w:r>
            <w:r>
              <w:rPr>
                <w:rFonts w:asciiTheme="minorBidi" w:hAnsiTheme="minorBidi"/>
                <w:sz w:val="28"/>
              </w:rPr>
              <w:t xml:space="preserve"> information of member is updated</w:t>
            </w:r>
            <w:r w:rsidRPr="00972408">
              <w:rPr>
                <w:rFonts w:asciiTheme="minorBidi" w:hAnsiTheme="minorBidi"/>
                <w:sz w:val="28"/>
              </w:rPr>
              <w:t xml:space="preserve"> into the database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971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22" w:type="pct"/>
            <w:gridSpan w:val="2"/>
            <w:shd w:val="clear" w:color="auto" w:fill="E7E6E6" w:themeFill="background2"/>
            <w:vAlign w:val="center"/>
          </w:tcPr>
          <w:p w:rsidR="00EA4117" w:rsidRPr="000D3824" w:rsidRDefault="00EA4117" w:rsidP="00CD52C4">
            <w:pPr>
              <w:jc w:val="center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EA4117" w:rsidRPr="000D3824" w:rsidTr="00606C48">
        <w:tc>
          <w:tcPr>
            <w:tcW w:w="907" w:type="pct"/>
          </w:tcPr>
          <w:p w:rsidR="00EA4117" w:rsidRPr="000D3824" w:rsidRDefault="00A1007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1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EA4117" w:rsidRPr="000D3824" w:rsidRDefault="00E71CE2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isplay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s the user interface for updating the book consisting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3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ext fields, which are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name, </w:t>
            </w:r>
            <w:r w:rsidR="00ED1199">
              <w:rPr>
                <w:rFonts w:asciiTheme="minorBidi" w:hAnsiTheme="minorBidi"/>
                <w:noProof/>
                <w:color w:val="000000"/>
                <w:sz w:val="28"/>
              </w:rPr>
              <w:t>citizen id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and </w:t>
            </w:r>
            <w:r w:rsidR="00ED1199">
              <w:rPr>
                <w:rFonts w:asciiTheme="minorBidi" w:hAnsiTheme="minorBidi"/>
                <w:color w:val="000000"/>
                <w:sz w:val="28"/>
              </w:rPr>
              <w:t>telephon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 xml:space="preserve">. </w:t>
            </w:r>
            <w:r w:rsidR="00E4658C">
              <w:rPr>
                <w:rFonts w:asciiTheme="minorBidi" w:hAnsiTheme="minorBidi"/>
                <w:sz w:val="28"/>
              </w:rPr>
              <w:t>And 1 data list which is member status</w:t>
            </w:r>
            <w:r w:rsidR="00E4658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C0348" w:rsidRPr="000D3824" w:rsidTr="00606C48">
        <w:tc>
          <w:tcPr>
            <w:tcW w:w="907" w:type="pct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2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EC0348" w:rsidRPr="000D3824" w:rsidRDefault="00EC0348" w:rsidP="00CD52C4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122" w:type="pct"/>
            <w:gridSpan w:val="2"/>
          </w:tcPr>
          <w:p w:rsidR="00EC0348" w:rsidRPr="000D3824" w:rsidRDefault="001E6E37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a button labeled as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Update </w:t>
            </w:r>
            <w:r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  <w:cs/>
              </w:rPr>
              <w:t>”.</w:t>
            </w:r>
          </w:p>
        </w:tc>
        <w:bookmarkStart w:id="0" w:name="_GoBack"/>
        <w:bookmarkEnd w:id="0"/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3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302D10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input information to every text fields</w:t>
            </w:r>
            <w:r w:rsidR="00302D10">
              <w:rPr>
                <w:rFonts w:asciiTheme="minorBidi" w:hAnsiTheme="minorBidi" w:cs="Cordia New" w:hint="cs"/>
                <w:sz w:val="28"/>
                <w:cs/>
              </w:rPr>
              <w:t xml:space="preserve"> </w:t>
            </w:r>
            <w:r w:rsidR="00302D10">
              <w:rPr>
                <w:rFonts w:asciiTheme="minorBidi" w:hAnsiTheme="minorBidi" w:cs="Cordia New"/>
                <w:sz w:val="28"/>
              </w:rPr>
              <w:t>and data list</w:t>
            </w:r>
            <w:r w:rsidR="00302D10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4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1E6E3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librarian click</w:t>
            </w:r>
            <w:r>
              <w:rPr>
                <w:rFonts w:asciiTheme="minorBidi" w:hAnsiTheme="minorBidi"/>
                <w:sz w:val="28"/>
              </w:rPr>
              <w:t>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0D3824">
              <w:rPr>
                <w:rFonts w:asciiTheme="minorBidi" w:hAnsiTheme="minorBidi"/>
                <w:sz w:val="28"/>
              </w:rPr>
              <w:t xml:space="preserve">Update </w:t>
            </w:r>
            <w:r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5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967E6D" w:rsidRDefault="00CD5C9B" w:rsidP="00CD52C4">
            <w:pPr>
              <w:jc w:val="both"/>
              <w:rPr>
                <w:rFonts w:asciiTheme="minorBidi" w:hAnsiTheme="minorBidi"/>
                <w:color w:val="5B9BD5" w:themeColor="accent1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The system shall validate the input</w:t>
            </w:r>
            <w:r w:rsidR="00967E6D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.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member name is in the wrong format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A2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citizen id is in the wrong format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 xml:space="preserve">,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A3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</w:rPr>
              <w:t>telephone number is in the wrong format</w:t>
            </w:r>
            <w:r w:rsidR="001E6E37" w:rsidRPr="00972408">
              <w:rPr>
                <w:rFonts w:asciiTheme="minorBidi" w:hAnsiTheme="minorBidi"/>
                <w:color w:val="5B9BD5" w:themeColor="accent1"/>
                <w:sz w:val="28"/>
                <w:cs/>
              </w:rPr>
              <w:t>.]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lastRenderedPageBreak/>
              <w:t>6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D416FF" w:rsidRDefault="00034860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system shall display a confirmation box with message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 xml:space="preserve">Are you confirm to update this </w:t>
            </w:r>
            <w:r w:rsidR="008B57FC">
              <w:rPr>
                <w:rFonts w:asciiTheme="minorBidi" w:hAnsiTheme="minorBidi"/>
                <w:sz w:val="28"/>
              </w:rPr>
              <w:t>member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 xml:space="preserve">button and </w:t>
            </w:r>
            <w:r w:rsidRPr="000D3824">
              <w:rPr>
                <w:rFonts w:asciiTheme="minorBidi" w:hAnsiTheme="minorBidi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No</w:t>
            </w:r>
            <w:r w:rsidRPr="000D3824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7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 xml:space="preserve">The librarian click 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sz w:val="28"/>
              </w:rPr>
              <w:t>Yes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0D3824">
              <w:rPr>
                <w:rFonts w:asciiTheme="minorBidi" w:hAnsiTheme="minorBidi"/>
                <w:sz w:val="28"/>
              </w:rPr>
              <w:t>button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  <w:r w:rsidR="00C8292F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E1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BF18E6">
              <w:rPr>
                <w:rFonts w:asciiTheme="minorBidi" w:hAnsiTheme="minorBidi"/>
                <w:color w:val="FF0000"/>
                <w:sz w:val="28"/>
              </w:rPr>
              <w:t>C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lick</w:t>
            </w:r>
            <w:r w:rsidR="00BD3FEE">
              <w:rPr>
                <w:rFonts w:asciiTheme="minorBidi" w:hAnsiTheme="minorBidi"/>
                <w:color w:val="FF0000"/>
                <w:sz w:val="28"/>
              </w:rPr>
              <w:t>s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 “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No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” </w:t>
            </w:r>
            <w:r w:rsidR="00C8292F">
              <w:rPr>
                <w:rFonts w:asciiTheme="minorBidi" w:hAnsiTheme="minorBidi"/>
                <w:color w:val="FF0000"/>
                <w:sz w:val="28"/>
              </w:rPr>
              <w:t>button</w:t>
            </w:r>
            <w:r w:rsidR="00C8292F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  <w:tc>
          <w:tcPr>
            <w:tcW w:w="2122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</w:p>
        </w:tc>
      </w:tr>
      <w:tr w:rsidR="00CD5C9B" w:rsidRPr="000D3824" w:rsidTr="00606C48">
        <w:tc>
          <w:tcPr>
            <w:tcW w:w="907" w:type="pct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8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CD5C9B" w:rsidRPr="000D3824" w:rsidRDefault="00CD5C9B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CD5C9B" w:rsidRPr="000D3824" w:rsidRDefault="00034860" w:rsidP="00CD52C4">
            <w:pPr>
              <w:jc w:val="both"/>
              <w:rPr>
                <w:rFonts w:asciiTheme="minorBidi" w:hAnsiTheme="minorBidi"/>
                <w:color w:val="00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update the information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of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the </w:t>
            </w:r>
            <w:r w:rsidR="00DA16AC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including </w:t>
            </w:r>
            <w:r w:rsidR="006077E9" w:rsidRPr="00972408">
              <w:rPr>
                <w:rFonts w:asciiTheme="minorBidi" w:hAnsiTheme="minorBidi"/>
                <w:sz w:val="28"/>
              </w:rPr>
              <w:t xml:space="preserve">member name, citizen id, </w:t>
            </w:r>
            <w:r w:rsidR="006077E9">
              <w:rPr>
                <w:rFonts w:asciiTheme="minorBidi" w:hAnsiTheme="minorBidi"/>
                <w:sz w:val="28"/>
              </w:rPr>
              <w:t xml:space="preserve">member status and </w:t>
            </w:r>
            <w:r w:rsidR="006077E9" w:rsidRPr="00972408">
              <w:rPr>
                <w:rFonts w:asciiTheme="minorBidi" w:hAnsiTheme="minorBidi"/>
                <w:sz w:val="28"/>
              </w:rPr>
              <w:t>te</w:t>
            </w:r>
            <w:r w:rsidR="006077E9">
              <w:rPr>
                <w:rFonts w:asciiTheme="minorBidi" w:hAnsiTheme="minorBidi"/>
                <w:sz w:val="28"/>
              </w:rPr>
              <w:t>lephone nu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of the </w:t>
            </w:r>
            <w:r w:rsidR="006077E9">
              <w:rPr>
                <w:rFonts w:asciiTheme="minorBidi" w:hAnsiTheme="minorBidi"/>
                <w:color w:val="000000"/>
                <w:sz w:val="28"/>
              </w:rPr>
              <w:t>member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 into the </w:t>
            </w:r>
            <w:r w:rsidRPr="000D3824">
              <w:rPr>
                <w:rFonts w:asciiTheme="minorBidi" w:hAnsiTheme="minorBidi"/>
                <w:noProof/>
                <w:color w:val="000000"/>
                <w:sz w:val="28"/>
              </w:rPr>
              <w:t>database</w:t>
            </w:r>
            <w:r w:rsidRPr="000D3824">
              <w:rPr>
                <w:rFonts w:asciiTheme="minorBidi" w:hAnsiTheme="minorBidi" w:cs="Cordia New"/>
                <w:color w:val="000000"/>
                <w:sz w:val="28"/>
                <w:cs/>
              </w:rPr>
              <w:t>.</w:t>
            </w:r>
          </w:p>
        </w:tc>
      </w:tr>
      <w:tr w:rsidR="000D3824" w:rsidRPr="000D3824" w:rsidTr="00606C48">
        <w:tc>
          <w:tcPr>
            <w:tcW w:w="907" w:type="pct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9</w:t>
            </w:r>
            <w:r w:rsidRPr="000D382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971" w:type="pct"/>
            <w:gridSpan w:val="2"/>
          </w:tcPr>
          <w:p w:rsidR="000D3824" w:rsidRPr="000D3824" w:rsidRDefault="000D3824" w:rsidP="00CD52C4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22" w:type="pct"/>
            <w:gridSpan w:val="2"/>
          </w:tcPr>
          <w:p w:rsidR="000D3824" w:rsidRPr="00410C81" w:rsidRDefault="000D3824" w:rsidP="00CD52C4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0D3824">
              <w:rPr>
                <w:rFonts w:asciiTheme="minorBidi" w:hAnsiTheme="minorBidi"/>
                <w:color w:val="000000"/>
                <w:sz w:val="28"/>
              </w:rPr>
              <w:t xml:space="preserve">The system shall display the success message 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0D3824">
              <w:rPr>
                <w:rFonts w:asciiTheme="minorBidi" w:hAnsiTheme="minorBidi"/>
                <w:color w:val="000000"/>
                <w:sz w:val="28"/>
              </w:rPr>
              <w:t>The input is stored in the database</w:t>
            </w:r>
            <w:r w:rsidRPr="000D3824">
              <w:rPr>
                <w:rFonts w:asciiTheme="minorBidi" w:hAnsiTheme="minorBidi"/>
                <w:color w:val="000000"/>
                <w:sz w:val="28"/>
                <w:cs/>
              </w:rPr>
              <w:t>”.</w:t>
            </w:r>
            <w:r w:rsidR="00410C81">
              <w:rPr>
                <w:rFonts w:asciiTheme="minorBidi" w:hAnsiTheme="minorBidi" w:cs="Cordia New"/>
                <w:color w:val="000000"/>
                <w:sz w:val="28"/>
                <w:cs/>
              </w:rPr>
              <w:t xml:space="preserve"> </w:t>
            </w:r>
            <w:r w:rsidR="00410C81">
              <w:rPr>
                <w:rFonts w:asciiTheme="minorBidi" w:hAnsiTheme="minorBidi" w:cs="Cordia New"/>
                <w:color w:val="FF0000"/>
                <w:sz w:val="28"/>
                <w:cs/>
              </w:rPr>
              <w:t>[</w:t>
            </w:r>
            <w:r w:rsidR="0064105C">
              <w:rPr>
                <w:rFonts w:asciiTheme="minorBidi" w:hAnsiTheme="minorBidi"/>
                <w:color w:val="FF0000"/>
                <w:sz w:val="28"/>
              </w:rPr>
              <w:t>E2</w:t>
            </w:r>
            <w:r w:rsidR="00410C81">
              <w:rPr>
                <w:rFonts w:asciiTheme="minorBidi" w:hAnsiTheme="minorBidi" w:cs="Cordia New"/>
                <w:color w:val="FF0000"/>
                <w:sz w:val="28"/>
                <w:cs/>
              </w:rPr>
              <w:t xml:space="preserve">: </w:t>
            </w:r>
            <w:r w:rsidR="00410C81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="00410C81">
              <w:rPr>
                <w:rFonts w:asciiTheme="minorBidi" w:hAnsiTheme="minorBidi" w:cs="Cordia New"/>
                <w:color w:val="FF0000"/>
                <w:sz w:val="28"/>
                <w:cs/>
              </w:rPr>
              <w:t>]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1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sz w:val="28"/>
              </w:rPr>
              <w:t>member name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member name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member name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A535B7" w:rsidRPr="004837E1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2</w:t>
            </w:r>
            <w:r w:rsidRPr="00972408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972408">
              <w:rPr>
                <w:rFonts w:asciiTheme="minorBidi" w:hAnsiTheme="minorBidi"/>
                <w:sz w:val="28"/>
              </w:rPr>
              <w:t>citizen id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citizen id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citizen id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Pr="004837E1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Pr="004837E1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535B7" w:rsidRPr="00972408" w:rsidRDefault="00A535B7" w:rsidP="00A535B7">
            <w:pPr>
              <w:jc w:val="both"/>
              <w:rPr>
                <w:rFonts w:asciiTheme="minorBidi" w:hAnsiTheme="minorBidi"/>
                <w:sz w:val="28"/>
              </w:rPr>
            </w:pPr>
            <w:r w:rsidRPr="00972408">
              <w:rPr>
                <w:rFonts w:asciiTheme="minorBidi" w:hAnsiTheme="minorBidi"/>
                <w:sz w:val="28"/>
              </w:rPr>
              <w:t>A3</w:t>
            </w:r>
            <w:r w:rsidRPr="00972408">
              <w:rPr>
                <w:rFonts w:asciiTheme="minorBidi" w:hAnsiTheme="minorBidi"/>
                <w:sz w:val="28"/>
                <w:cs/>
              </w:rPr>
              <w:t>:</w:t>
            </w:r>
            <w:r w:rsidRPr="00972408">
              <w:rPr>
                <w:rFonts w:asciiTheme="minorBidi" w:hAnsiTheme="minorBidi"/>
                <w:color w:val="000000"/>
                <w:sz w:val="28"/>
              </w:rPr>
              <w:t xml:space="preserve"> the citizen id is in the wrong format</w:t>
            </w:r>
            <w:r w:rsidRPr="00972408">
              <w:rPr>
                <w:rFonts w:asciiTheme="minorBidi" w:hAnsiTheme="minorBidi"/>
                <w:sz w:val="28"/>
                <w:cs/>
              </w:rPr>
              <w:t>.</w:t>
            </w:r>
          </w:p>
          <w:p w:rsidR="00A535B7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 w:rsidRPr="004837E1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next to the telephone number text field 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The format of telephone number</w:t>
            </w:r>
            <w:r w:rsidRPr="004837E1">
              <w:rPr>
                <w:rFonts w:asciiTheme="minorBidi" w:hAnsiTheme="minorBidi"/>
                <w:color w:val="000000"/>
                <w:sz w:val="28"/>
                <w:cs/>
              </w:rPr>
              <w:t xml:space="preserve"> </w:t>
            </w:r>
            <w:r w:rsidRPr="004837E1">
              <w:rPr>
                <w:rFonts w:asciiTheme="minorBidi" w:hAnsiTheme="minorBidi"/>
                <w:color w:val="000000"/>
                <w:sz w:val="28"/>
              </w:rPr>
              <w:t>is not valid</w:t>
            </w:r>
            <w:r w:rsidRPr="004837E1">
              <w:rPr>
                <w:rFonts w:asciiTheme="minorBidi" w:hAnsiTheme="minorBidi"/>
                <w:sz w:val="28"/>
                <w:cs/>
              </w:rPr>
              <w:t>.</w:t>
            </w:r>
          </w:p>
          <w:p w:rsidR="00BC23A8" w:rsidRPr="00BC23A8" w:rsidRDefault="00A535B7" w:rsidP="00A535B7">
            <w:pPr>
              <w:pStyle w:val="ListParagraph"/>
              <w:numPr>
                <w:ilvl w:val="0"/>
                <w:numId w:val="4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s 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B97514" w:rsidRDefault="00B97514" w:rsidP="00B9751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1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 xml:space="preserve">Click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No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B97514" w:rsidRPr="00B16168" w:rsidRDefault="00B97514" w:rsidP="00B97514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EA4117" w:rsidRDefault="00E50D02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E2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 w:rsidR="00BC23A8">
              <w:rPr>
                <w:rFonts w:asciiTheme="minorBidi" w:hAnsiTheme="minorBidi"/>
                <w:sz w:val="28"/>
              </w:rPr>
              <w:t>Database cannot be connected</w:t>
            </w:r>
            <w:r w:rsidR="00BC23A8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0D072C" w:rsidRDefault="000D072C" w:rsidP="000D072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 w:rsidRPr="002B1B67">
              <w:rPr>
                <w:rFonts w:ascii="Cordia New" w:hAnsi="Cordia New" w:cs="Cordia New"/>
                <w:color w:val="000000"/>
                <w:szCs w:val="32"/>
              </w:rPr>
              <w:t xml:space="preserve">The system shall display the fail message 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>“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Fail to connect the database</w:t>
            </w:r>
            <w:r w:rsidRPr="002B1B67">
              <w:rPr>
                <w:rFonts w:ascii="Cordia New" w:hAnsi="Cordia New" w:cs="Cordia New"/>
                <w:color w:val="000000"/>
                <w:szCs w:val="32"/>
                <w:cs/>
              </w:rPr>
              <w:t xml:space="preserve">” </w:t>
            </w:r>
            <w:r w:rsidRPr="002B1B67">
              <w:rPr>
                <w:rFonts w:ascii="Cordia New" w:hAnsi="Cordia New" w:cs="Cordia New"/>
                <w:color w:val="000000"/>
                <w:szCs w:val="32"/>
              </w:rPr>
              <w:t>if the database cannot be connected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8C3188" w:rsidRPr="000D072C" w:rsidRDefault="008C3188" w:rsidP="000D072C">
            <w:pPr>
              <w:pStyle w:val="ListParagraph"/>
              <w:numPr>
                <w:ilvl w:val="0"/>
                <w:numId w:val="5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EA4117" w:rsidRPr="000D3824" w:rsidTr="00606C48">
        <w:tc>
          <w:tcPr>
            <w:tcW w:w="907" w:type="pct"/>
            <w:shd w:val="clear" w:color="auto" w:fill="E7E6E6" w:themeFill="background2"/>
          </w:tcPr>
          <w:p w:rsidR="00EA4117" w:rsidRPr="000D3824" w:rsidRDefault="00EA4117" w:rsidP="00CD52C4">
            <w:pPr>
              <w:jc w:val="both"/>
              <w:rPr>
                <w:rFonts w:asciiTheme="minorBidi" w:hAnsiTheme="minorBidi"/>
                <w:sz w:val="28"/>
              </w:rPr>
            </w:pPr>
            <w:r w:rsidRPr="000D382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EA4117" w:rsidRPr="000D3824" w:rsidRDefault="004A17EF" w:rsidP="00CD52C4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must understand English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</w:tbl>
    <w:p w:rsidR="005F0EA1" w:rsidRPr="000D3824" w:rsidRDefault="00C600EB">
      <w:pPr>
        <w:rPr>
          <w:rFonts w:asciiTheme="minorBidi" w:hAnsiTheme="minorBidi"/>
          <w:sz w:val="28"/>
        </w:rPr>
      </w:pPr>
    </w:p>
    <w:sectPr w:rsidR="005F0EA1" w:rsidRPr="000D382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89F40E2"/>
    <w:multiLevelType w:val="hybridMultilevel"/>
    <w:tmpl w:val="B43AB1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AD27F5E"/>
    <w:multiLevelType w:val="hybridMultilevel"/>
    <w:tmpl w:val="59B4C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834101E"/>
    <w:multiLevelType w:val="hybridMultilevel"/>
    <w:tmpl w:val="19ECB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9F0377C"/>
    <w:multiLevelType w:val="hybridMultilevel"/>
    <w:tmpl w:val="02B885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610AE3"/>
    <w:multiLevelType w:val="hybridMultilevel"/>
    <w:tmpl w:val="CF30F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0"/>
  </w:num>
  <w:num w:numId="4">
    <w:abstractNumId w:val="1"/>
  </w:num>
  <w:num w:numId="5">
    <w:abstractNumId w:val="2"/>
  </w:num>
  <w:num w:numId="6">
    <w:abstractNumId w:val="6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yNzUzNzc1MDeysDBS0lEKTi0uzszPAykwrAUAJh7BWywAAAA="/>
  </w:docVars>
  <w:rsids>
    <w:rsidRoot w:val="00EA4117"/>
    <w:rsid w:val="000015C0"/>
    <w:rsid w:val="00034860"/>
    <w:rsid w:val="00060C29"/>
    <w:rsid w:val="000D072C"/>
    <w:rsid w:val="000D3824"/>
    <w:rsid w:val="000F3932"/>
    <w:rsid w:val="00135D40"/>
    <w:rsid w:val="00137DCE"/>
    <w:rsid w:val="00195ACF"/>
    <w:rsid w:val="001C7126"/>
    <w:rsid w:val="001E6E37"/>
    <w:rsid w:val="0021568B"/>
    <w:rsid w:val="002231EF"/>
    <w:rsid w:val="00235F70"/>
    <w:rsid w:val="0026310F"/>
    <w:rsid w:val="002E6004"/>
    <w:rsid w:val="00302D10"/>
    <w:rsid w:val="003E684F"/>
    <w:rsid w:val="00410C81"/>
    <w:rsid w:val="00415FC7"/>
    <w:rsid w:val="00425015"/>
    <w:rsid w:val="00431216"/>
    <w:rsid w:val="004A17EF"/>
    <w:rsid w:val="004A692B"/>
    <w:rsid w:val="004C43AF"/>
    <w:rsid w:val="004F71C1"/>
    <w:rsid w:val="00530507"/>
    <w:rsid w:val="005E74EF"/>
    <w:rsid w:val="00606C48"/>
    <w:rsid w:val="006077E9"/>
    <w:rsid w:val="0064105C"/>
    <w:rsid w:val="006A20D8"/>
    <w:rsid w:val="006B3810"/>
    <w:rsid w:val="00713702"/>
    <w:rsid w:val="00731206"/>
    <w:rsid w:val="007708EE"/>
    <w:rsid w:val="007854CB"/>
    <w:rsid w:val="00793F92"/>
    <w:rsid w:val="007A6574"/>
    <w:rsid w:val="007B2053"/>
    <w:rsid w:val="0082330A"/>
    <w:rsid w:val="00847908"/>
    <w:rsid w:val="00881015"/>
    <w:rsid w:val="008B2E4B"/>
    <w:rsid w:val="008B57FC"/>
    <w:rsid w:val="008B5D41"/>
    <w:rsid w:val="008C3188"/>
    <w:rsid w:val="008D5F5C"/>
    <w:rsid w:val="008E1646"/>
    <w:rsid w:val="009048D5"/>
    <w:rsid w:val="00967E6D"/>
    <w:rsid w:val="00986D81"/>
    <w:rsid w:val="00A10074"/>
    <w:rsid w:val="00A535B7"/>
    <w:rsid w:val="00AA621B"/>
    <w:rsid w:val="00AE05F9"/>
    <w:rsid w:val="00B47DC5"/>
    <w:rsid w:val="00B97514"/>
    <w:rsid w:val="00BC0D48"/>
    <w:rsid w:val="00BC23A8"/>
    <w:rsid w:val="00BD3FEE"/>
    <w:rsid w:val="00BE3C7C"/>
    <w:rsid w:val="00BF18E6"/>
    <w:rsid w:val="00C04938"/>
    <w:rsid w:val="00C35F34"/>
    <w:rsid w:val="00C37471"/>
    <w:rsid w:val="00C600EB"/>
    <w:rsid w:val="00C8292F"/>
    <w:rsid w:val="00C84D02"/>
    <w:rsid w:val="00C90CEE"/>
    <w:rsid w:val="00CD5C9B"/>
    <w:rsid w:val="00CE5E9D"/>
    <w:rsid w:val="00D14EED"/>
    <w:rsid w:val="00D416FF"/>
    <w:rsid w:val="00DA16AC"/>
    <w:rsid w:val="00E0101E"/>
    <w:rsid w:val="00E4658C"/>
    <w:rsid w:val="00E50D02"/>
    <w:rsid w:val="00E71CE2"/>
    <w:rsid w:val="00EA24CB"/>
    <w:rsid w:val="00EA4117"/>
    <w:rsid w:val="00EA66FF"/>
    <w:rsid w:val="00EC0348"/>
    <w:rsid w:val="00ED1199"/>
    <w:rsid w:val="00ED39F9"/>
    <w:rsid w:val="00F31A16"/>
    <w:rsid w:val="00F85888"/>
    <w:rsid w:val="00FE0B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6A37E"/>
  <w15:chartTrackingRefBased/>
  <w15:docId w15:val="{5054181B-C940-4C0B-A020-34BE731C13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708EE"/>
    <w:pPr>
      <w:ind w:left="720"/>
      <w:contextualSpacing/>
    </w:pPr>
  </w:style>
  <w:style w:type="paragraph" w:customStyle="1" w:styleId="Default">
    <w:name w:val="Default"/>
    <w:rsid w:val="00A535B7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3</Pages>
  <Words>408</Words>
  <Characters>2331</Characters>
  <Application>Microsoft Office Word</Application>
  <DocSecurity>0</DocSecurity>
  <Lines>19</Lines>
  <Paragraphs>5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40</cp:revision>
  <dcterms:created xsi:type="dcterms:W3CDTF">2017-04-19T16:12:00Z</dcterms:created>
  <dcterms:modified xsi:type="dcterms:W3CDTF">2017-04-21T19:15:00Z</dcterms:modified>
</cp:coreProperties>
</file>